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Rossana</w:t>
      </w:r>
      <w:r w:rsidR="001C1A9D">
        <w:rPr>
          <w:sz w:val="20"/>
        </w:rPr>
        <w:t>___ Cognome______</w:t>
      </w:r>
      <w:r w:rsidRPr="00BC4087" w:rsidR="00BC4087">
        <w:rPr>
          <w:sz w:val="20"/>
        </w:rPr>
        <w:t>Faita</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Castiglione delle Stiviere, MN, Italia Castiglione delle Stiviere, MN, Itali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Castiglione delle Stiviere, MN, Itali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27/10/1971</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339935133</w:t>
      </w:r>
      <w:r>
        <w:rPr>
          <w:sz w:val="20"/>
        </w:rPr>
        <w:t>_________ E-mail______</w:t>
      </w:r>
      <w:r w:rsidRPr="00D11F84" w:rsidR="00D11F84">
        <w:rPr>
          <w:sz w:val="20"/>
        </w:rPr>
        <w:t>rossana.faita@hotmail.it</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Alessio Saia</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20/12/2009</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07/05/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07/05/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07/05/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07/05/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